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服務員的故事</w:t>
      </w:r>
    </w:p>
    <w:bookmarkStart w:id="13" w:name="童軍精神故事集---服務員的故事"/>
    <w:p>
      <w:pPr>
        <w:pStyle w:val="Heading1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服務員的故事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9" w:name="一服務員的故事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服務員的故事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本章節收錄成年服務員的情境故事，反映「成人支持」「身教」「傳承」等面向。適合服務員訓練、木章課程的引導素材。</w:t>
      </w:r>
    </w:p>
    <w:bookmarkEnd w:id="9"/>
    <w:bookmarkStart w:id="10" w:name="一忍住不出手"/>
    <w:p>
      <w:pPr>
        <w:pStyle w:val="Heading3"/>
      </w:pPr>
      <w:r>
        <w:rPr>
          <w:rFonts w:hint="eastAsia"/>
        </w:rPr>
        <w:t xml:space="preserve">（一）</w:t>
      </w:r>
      <w:r>
        <w:rPr>
          <w:rFonts w:hint="eastAsia"/>
        </w:rPr>
        <w:t xml:space="preserve">忍住不出手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成人支持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成人支持</w:t>
      </w:r>
      <w:r>
        <w:rPr>
          <w:rFonts w:hint="eastAsia"/>
        </w:rPr>
        <w:t xml:space="preserve">」——童軍方法第</w:t>
      </w:r>
      <w:r>
        <w:t xml:space="preserve"> 7 </w:t>
      </w:r>
      <w:r>
        <w:rPr>
          <w:rFonts w:hint="eastAsia"/>
        </w:rPr>
        <w:t xml:space="preserve">要素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副團長慧君坐在小隊聚會場地的角落看書，手裡是一本《Aids</w:t>
      </w:r>
      <w:r>
        <w:t xml:space="preserve"> to Scoutmastership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其實她沒有真的在看。她的注意力全在另一邊——新任小隊長阿凱正在主持一場小隊會議，討論下個月的服務活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主持得不好。他語無倫次。某個小隊員打斷他，他完全亂了陣腳。討論一個議題拖了</w:t>
      </w:r>
      <w:r>
        <w:t xml:space="preserve"> 40 </w:t>
      </w:r>
      <w:r>
        <w:rPr>
          <w:rFonts w:hint="eastAsia"/>
        </w:rPr>
        <w:t xml:space="preserve">分鐘，沒有結論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副團長的手指在書頁上捏了又放，放了又捏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想：「我下去</w:t>
      </w:r>
      <w:r>
        <w:t xml:space="preserve"> 5 </w:t>
      </w:r>
      <w:r>
        <w:rPr>
          <w:rFonts w:hint="eastAsia"/>
        </w:rPr>
        <w:t xml:space="preserve">分鐘就能搞定。」「就提示他列議程、規定發言順序、限制每段時間。」「他就不會這麼挫折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沒下去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繼續坐在角落，看書，偶爾抬頭。阿凱越來越紅，越來越緊張。小隊員開始無聊，有人偷滑手機。時間繼續走。</w:t>
      </w:r>
    </w:p>
    <w:p>
      <w:pPr>
        <w:pStyle w:val="BodyText"/>
      </w:pPr>
      <w:r>
        <w:t xml:space="preserve">　　45 </w:t>
      </w:r>
      <w:r>
        <w:rPr>
          <w:rFonts w:hint="eastAsia"/>
        </w:rPr>
        <w:t xml:space="preserve">分鐘的時候，阿凱勉強敲定了一個結論。不是最好的結論，但有結論。他宣佈散會，臉上汗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隊員陸續離開後，慧君才放下書，走過去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今天有什麼想跟我聊嗎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低著頭：「我搞不定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哪裡搞不定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我控制不了討論的節奏。我以為我準備好了，但一開始就被打亂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慧君沒說「沒關係」「下次會更好」這種空話。她說：「下次試試先寫議程，每個議題給時間限制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那你今天，已經做到一件事——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抬頭。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你撐到了結論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很多新小隊長第一次主持會議，撐不到</w:t>
      </w:r>
      <w:r>
        <w:t xml:space="preserve"> 20 </w:t>
      </w:r>
      <w:r>
        <w:rPr>
          <w:rFonts w:hint="eastAsia"/>
        </w:rPr>
        <w:t xml:space="preserve">分鐘就放棄了。你撐到</w:t>
      </w:r>
      <w:r>
        <w:t xml:space="preserve"> 45 </w:t>
      </w:r>
      <w:r>
        <w:rPr>
          <w:rFonts w:hint="eastAsia"/>
        </w:rPr>
        <w:t xml:space="preserve">分鐘，還勉強得出結論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這不是失敗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沉默了一會，然後說：「我以為您剛剛會下來幫我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慧君笑了：「</w:t>
      </w:r>
      <w:r>
        <w:rPr>
          <w:rFonts w:hint="eastAsia"/>
          <w:b/>
          <w:bCs/>
        </w:rPr>
        <w:t xml:space="preserve">我下去就是搶走你的成長機會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我選擇坐在角落，是因為今晚你在學一件事——</w:t>
      </w:r>
      <w:r>
        <w:rPr>
          <w:rFonts w:hint="eastAsia"/>
          <w:b/>
          <w:bCs/>
        </w:rPr>
        <w:t xml:space="preserve">『主持會議』這件事，只能在主持會議的過程裡學會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三個月後，阿凱主持得最好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不知道——那三個月裡，副團長慧君忍住沒有出手介入至少</w:t>
      </w:r>
      <w:r>
        <w:t xml:space="preserve"> 20 </w:t>
      </w:r>
      <w:r>
        <w:rPr>
          <w:rFonts w:hint="eastAsia"/>
        </w:rPr>
        <w:t xml:space="preserve">次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成人支持，不是「教得多好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是</w:t>
      </w:r>
      <w:r>
        <w:rPr>
          <w:rFonts w:hint="eastAsia"/>
          <w:b/>
          <w:bCs/>
        </w:rPr>
        <w:t xml:space="preserve">能不能讓青少年自己長出能力。</w:t>
      </w:r>
    </w:p>
    <w:bookmarkEnd w:id="10"/>
    <w:bookmarkStart w:id="11" w:name="二那杯沒喝完的咖啡"/>
    <w:p>
      <w:pPr>
        <w:pStyle w:val="Heading3"/>
      </w:pPr>
      <w:r>
        <w:rPr>
          <w:rFonts w:hint="eastAsia"/>
        </w:rPr>
        <w:t xml:space="preserve">（二）</w:t>
      </w:r>
      <w:r>
        <w:rPr>
          <w:rFonts w:hint="eastAsia"/>
        </w:rPr>
        <w:t xml:space="preserve">那杯沒喝完的咖啡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陪伴的告別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成人支持</w:t>
      </w:r>
      <w:r>
        <w:rPr>
          <w:rFonts w:hint="eastAsia"/>
        </w:rPr>
        <w:t xml:space="preserve">」——童軍方法第</w:t>
      </w:r>
      <w:r>
        <w:t xml:space="preserve"> 7 </w:t>
      </w:r>
      <w:r>
        <w:rPr>
          <w:rFonts w:hint="eastAsia"/>
        </w:rPr>
        <w:t xml:space="preserve">要素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六月的午後，團集會地的屋頂被太陽曬得有點亮。裡面的高三學長們在擺姿勢拍最後的合照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團長老周坐在他常坐的那個老位子——靠窗、第三排的角落椅。手裡那杯咖啡是早上沖的，已經放涼了。他喝了兩口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翔走過來：「老師，您怎麼不一起拍照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老周抬起頭，他看著那</w:t>
      </w:r>
      <w:r>
        <w:t xml:space="preserve"> 8 </w:t>
      </w:r>
      <w:r>
        <w:rPr>
          <w:rFonts w:hint="eastAsia"/>
        </w:rPr>
        <w:t xml:space="preserve">個少年——阿翔、小恩、小宇、小婷、阿凱、慧君、小婕、雄哥——他從他們國一見到現在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翔六年前是個瘦瘦的、聲音還會破的小男生。現在站在那裡的，是個</w:t>
      </w:r>
      <w:r>
        <w:t xml:space="preserve"> 18 </w:t>
      </w:r>
      <w:r>
        <w:rPr>
          <w:rFonts w:hint="eastAsia"/>
        </w:rPr>
        <w:t xml:space="preserve">歲的青年，聲音穩，肩膀寬，眼神清澈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老周笑笑：「你們去拍。我看著就好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翔遲疑了一下，跑回去合照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老周端著咖啡，靠在椅背上，看著遠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想到一件事——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服務員</w:t>
      </w:r>
      <w:r>
        <w:t xml:space="preserve"> 20 </w:t>
      </w:r>
      <w:r>
        <w:rPr>
          <w:rFonts w:hint="eastAsia"/>
        </w:rPr>
        <w:t xml:space="preserve">多年了。帶過</w:t>
      </w:r>
      <w:r>
        <w:t xml:space="preserve"> 7 </w:t>
      </w:r>
      <w:r>
        <w:rPr>
          <w:rFonts w:hint="eastAsia"/>
        </w:rPr>
        <w:t xml:space="preserve">屆童軍。每一屆畢業時，他都要面對這個時刻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而他從來沒習慣過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每一次，他都會在這個時刻坐下來，讓那杯咖啡放涼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在心裡對自己說一段話。一段他帶第一屆畢業時，當時的老團長對他說過的話：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老周，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你做完了你這部分。」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剩下的是他們的人生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你不能跟著他們去大學、去軍隊、去社會、去他們的婚禮、去他們的孩子身邊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你能給他們的，在過去六年裡，已經給了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現在，</w:t>
      </w:r>
      <w:r>
        <w:rPr>
          <w:rFonts w:hint="eastAsia"/>
          <w:b/>
          <w:bCs/>
        </w:rPr>
        <w:t xml:space="preserve">放手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老周喝了一口涼掉的咖啡。它沒有變甜，但他不在意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站起來，走過去合照。坐在中間，8</w:t>
      </w:r>
      <w:r>
        <w:t xml:space="preserve"> </w:t>
      </w:r>
      <w:r>
        <w:rPr>
          <w:rFonts w:hint="eastAsia"/>
        </w:rPr>
        <w:t xml:space="preserve">個少年圍著他。快門按下的那一刻，他笑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是一個服務員的笑——帶著一點累、一點驕傲、一點不捨、一點放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合照之後，少年們陸續離開。老周回到那個老位子，把杯子裡剩下的咖啡喝完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知道下個月，會有新的國一新生來報到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會再坐在這個位子，看他們從不會繫領巾，到六年後可以幫團長拍照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就是他做的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個老服務員，</w:t>
      </w:r>
      <w:r>
        <w:rPr>
          <w:rFonts w:hint="eastAsia"/>
          <w:b/>
          <w:bCs/>
        </w:rPr>
        <w:t xml:space="preserve">在一杯涼掉的咖啡裡完成的告別。</w:t>
      </w:r>
    </w:p>
    <w:bookmarkEnd w:id="11"/>
    <w:bookmarkStart w:id="12" w:name="三15-年的領巾"/>
    <w:p>
      <w:pPr>
        <w:pStyle w:val="Heading3"/>
      </w:pPr>
      <w:r>
        <w:rPr>
          <w:rFonts w:hint="eastAsia"/>
        </w:rPr>
        <w:t xml:space="preserve">（三）</w:t>
      </w:r>
      <w:r>
        <w:t xml:space="preserve">15 </w:t>
      </w:r>
      <w:r>
        <w:rPr>
          <w:rFonts w:hint="eastAsia"/>
        </w:rPr>
        <w:t xml:space="preserve">年的領巾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傳承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象徵架構</w:t>
      </w:r>
      <w:r>
        <w:rPr>
          <w:rFonts w:hint="eastAsia"/>
        </w:rPr>
        <w:t xml:space="preserve">」——童軍方法第</w:t>
      </w:r>
      <w:r>
        <w:t xml:space="preserve"> 4 </w:t>
      </w:r>
      <w:r>
        <w:rPr>
          <w:rFonts w:hint="eastAsia"/>
        </w:rPr>
        <w:t xml:space="preserve">要素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某個童軍團有一條傳承</w:t>
      </w:r>
      <w:r>
        <w:t xml:space="preserve"> 15 </w:t>
      </w:r>
      <w:r>
        <w:rPr>
          <w:rFonts w:hint="eastAsia"/>
        </w:rPr>
        <w:t xml:space="preserve">年的領巾。</w:t>
      </w:r>
    </w:p>
    <w:p>
      <w:pPr>
        <w:pStyle w:val="BodyText"/>
      </w:pPr>
      <w:r>
        <w:t xml:space="preserve">　　15 </w:t>
      </w:r>
      <w:r>
        <w:rPr>
          <w:rFonts w:hint="eastAsia"/>
        </w:rPr>
        <w:t xml:space="preserve">年前，第一任團長在解散離團時，把這條領巾鄭重地交給接手的副團長：「這條領巾陪我帶完五屆童軍。現在交給你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是一條深綠底、灰邊的童軍團領巾。本來顏色鮮明，但</w:t>
      </w:r>
      <w:r>
        <w:t xml:space="preserve"> 15 </w:t>
      </w:r>
      <w:r>
        <w:rPr>
          <w:rFonts w:hint="eastAsia"/>
        </w:rPr>
        <w:t xml:space="preserve">年下來，深綠變淺，灰邊變白。邊角磨得發毛。某些地方有不知道哪一年留下的、洗不掉的小污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小婷接手成為團長時，上一任團長把領巾遞給她。她接過來，攤開在手上看：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老師，我可以洗一下嗎？太舊了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上一任團長笑了，搖搖頭：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你洗了，下一個人就不知道，它經過多少風雨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婷愣住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仔細看那條領巾——邊角的某個小破洞，是</w:t>
      </w:r>
      <w:r>
        <w:t xml:space="preserve"> 1991 </w:t>
      </w:r>
      <w:r>
        <w:rPr>
          <w:rFonts w:hint="eastAsia"/>
        </w:rPr>
        <w:t xml:space="preserve">年的那場颱風露營留下的；某個淺褐色的污點，是</w:t>
      </w:r>
      <w:r>
        <w:t xml:space="preserve"> 2003 </w:t>
      </w:r>
      <w:r>
        <w:rPr>
          <w:rFonts w:hint="eastAsia"/>
        </w:rPr>
        <w:t xml:space="preserve">年慶祝童軍</w:t>
      </w:r>
      <w:r>
        <w:t xml:space="preserve"> 90 </w:t>
      </w:r>
      <w:r>
        <w:rPr>
          <w:rFonts w:hint="eastAsia"/>
        </w:rPr>
        <w:t xml:space="preserve">週年大露營的咖哩；某個墨水的痕跡，是某次寫感謝卡時不小心點上去的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每一個痕跡，都是一個故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如果她洗了——所有故事都會褪色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沒洗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繫上那條磨白的領巾，走進團集會的現場。新進團員看了一下，小聲問：「團長，您的領巾為什麼舊舊的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婷蹲下身：「因為它已經有</w:t>
      </w:r>
      <w:r>
        <w:t xml:space="preserve"> 15 </w:t>
      </w:r>
      <w:r>
        <w:rPr>
          <w:rFonts w:hint="eastAsia"/>
        </w:rPr>
        <w:t xml:space="preserve">年了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在你們之前，已經有</w:t>
      </w:r>
      <w:r>
        <w:t xml:space="preserve"> 60 </w:t>
      </w:r>
      <w:r>
        <w:rPr>
          <w:rFonts w:hint="eastAsia"/>
        </w:rPr>
        <w:t xml:space="preserve">個人也問過我同樣的問題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等你們長大、退團、某天回來看下一屆，這條領巾會更舊、更白、更難看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但它會還在。」</w:t>
      </w:r>
    </w:p>
    <w:p>
      <w:pPr>
        <w:pStyle w:val="BodyText"/>
      </w:pPr>
      <w:r>
        <w:t xml:space="preserve">　　15 </w:t>
      </w:r>
      <w:r>
        <w:rPr>
          <w:rFonts w:hint="eastAsia"/>
        </w:rPr>
        <w:t xml:space="preserve">年後——小婷也要退休的那一天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從衣櫃深處拿出那條已經磨到不成形狀的領巾。某個地方甚至已經破了一個小口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把它鄭重地交給下一任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下一任副團長雙手接過，看著那塊布上</w:t>
      </w:r>
      <w:r>
        <w:t xml:space="preserve"> 30 </w:t>
      </w:r>
      <w:r>
        <w:rPr>
          <w:rFonts w:hint="eastAsia"/>
        </w:rPr>
        <w:t xml:space="preserve">年的痕跡，想起</w:t>
      </w:r>
      <w:r>
        <w:t xml:space="preserve"> 15 </w:t>
      </w:r>
      <w:r>
        <w:rPr>
          <w:rFonts w:hint="eastAsia"/>
        </w:rPr>
        <w:t xml:space="preserve">年前自己第一次摸到它時，上一任團長講過的話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不要洗。」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讓它繼續長大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條領巾，是一個團的縮影：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不需要多漂亮，只需要還在傳。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精神故事集 - 服務員的故事</dc:title>
  <dc:creator/>
  <dc:language>zh-TW</dc:language>
  <cp:keywords/>
  <dcterms:created xsi:type="dcterms:W3CDTF">2026-06-30T20:10:06Z</dcterms:created>
  <dcterms:modified xsi:type="dcterms:W3CDTF">2026-06-30T20:1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